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41CAD3" w14:textId="77777777" w:rsidR="003F478A" w:rsidRPr="00736174" w:rsidRDefault="00113C8D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14:paraId="570EF624" w14:textId="2A692CDB" w:rsidR="00DA2FA9" w:rsidRPr="00736174" w:rsidRDefault="00E95176" w:rsidP="00736174">
      <w:pPr>
        <w:pStyle w:val="ListParagraph"/>
      </w:pPr>
      <w:r>
        <w:t>Ye</w:t>
      </w:r>
      <w:r w:rsidR="003C1280">
        <w:t xml:space="preserve">ar </w:t>
      </w:r>
      <w:r w:rsidR="00113C8D">
        <w:t xml:space="preserve">9 History </w:t>
      </w:r>
      <w:bookmarkStart w:id="0" w:name="_GoBack"/>
      <w:bookmarkEnd w:id="0"/>
      <w:r>
        <w:t xml:space="preserve"> </w:t>
      </w:r>
    </w:p>
    <w:p w14:paraId="740595B9" w14:textId="77777777"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223"/>
        <w:gridCol w:w="1788"/>
        <w:gridCol w:w="1794"/>
        <w:gridCol w:w="1791"/>
        <w:gridCol w:w="1788"/>
        <w:gridCol w:w="1803"/>
        <w:gridCol w:w="1800"/>
        <w:gridCol w:w="1785"/>
        <w:gridCol w:w="1763"/>
      </w:tblGrid>
      <w:tr w:rsidR="00A721EF" w:rsidRPr="00EC1848" w14:paraId="07285CD0" w14:textId="77777777" w:rsidTr="003C12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154DC176" w14:textId="77777777" w:rsidR="00EC1848" w:rsidRDefault="003C1280" w:rsidP="009372D2">
            <w:pPr>
              <w:pStyle w:val="TTCTText"/>
            </w:pPr>
            <w:r>
              <w:t>Learning cycle</w:t>
            </w:r>
          </w:p>
          <w:p w14:paraId="63038B08" w14:textId="77777777" w:rsidR="003C1280" w:rsidRPr="00EC1848" w:rsidRDefault="003C1280" w:rsidP="009372D2">
            <w:pPr>
              <w:pStyle w:val="TTCTText"/>
            </w:pPr>
          </w:p>
        </w:tc>
        <w:tc>
          <w:tcPr>
            <w:tcW w:w="1808" w:type="dxa"/>
            <w:hideMark/>
          </w:tcPr>
          <w:p w14:paraId="19F99078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809" w:type="dxa"/>
            <w:hideMark/>
          </w:tcPr>
          <w:p w14:paraId="162807EA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809" w:type="dxa"/>
          </w:tcPr>
          <w:p w14:paraId="18C457F4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810" w:type="dxa"/>
          </w:tcPr>
          <w:p w14:paraId="3F6EEB1B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809" w:type="dxa"/>
          </w:tcPr>
          <w:p w14:paraId="1D3E3EE1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810" w:type="dxa"/>
          </w:tcPr>
          <w:p w14:paraId="77FF0FEE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809" w:type="dxa"/>
          </w:tcPr>
          <w:p w14:paraId="0F1327A2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810" w:type="dxa"/>
          </w:tcPr>
          <w:p w14:paraId="6CE4233A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A721EF" w:rsidRPr="00EC1848" w14:paraId="34318FF0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  <w:hideMark/>
          </w:tcPr>
          <w:p w14:paraId="327D4B0A" w14:textId="2CB0A2DA" w:rsidR="000A7692" w:rsidRDefault="003C1280" w:rsidP="00AA611F">
            <w:pPr>
              <w:pStyle w:val="TTCTText"/>
              <w:jc w:val="left"/>
              <w:rPr>
                <w:b w:val="0"/>
              </w:rPr>
            </w:pPr>
            <w:r>
              <w:t>1</w:t>
            </w:r>
            <w:r w:rsidR="00D50B87">
              <w:t xml:space="preserve"> </w:t>
            </w:r>
            <w:r w:rsidR="004D2B5A">
              <w:t>The Rise of Dictators</w:t>
            </w:r>
          </w:p>
          <w:p w14:paraId="1F8789EE" w14:textId="77777777" w:rsidR="00D50B87" w:rsidRDefault="00D50B87" w:rsidP="00AA611F">
            <w:pPr>
              <w:pStyle w:val="TTCTText"/>
              <w:jc w:val="left"/>
            </w:pPr>
          </w:p>
          <w:p w14:paraId="0BB4904F" w14:textId="77777777" w:rsidR="003C1280" w:rsidRPr="00EC1848" w:rsidRDefault="003C1280" w:rsidP="00AA611F">
            <w:pPr>
              <w:pStyle w:val="TTCTText"/>
              <w:jc w:val="left"/>
            </w:pPr>
            <w:r>
              <w:t>5/9/22 – 21/10/22</w:t>
            </w:r>
          </w:p>
        </w:tc>
        <w:tc>
          <w:tcPr>
            <w:tcW w:w="1808" w:type="dxa"/>
          </w:tcPr>
          <w:p w14:paraId="730EDF4A" w14:textId="6CC1E681" w:rsidR="00716692" w:rsidRPr="002F473E" w:rsidRDefault="00716692" w:rsidP="00716692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F473E">
              <w:rPr>
                <w:b/>
              </w:rPr>
              <w:t>R</w:t>
            </w:r>
            <w:r>
              <w:rPr>
                <w:b/>
              </w:rPr>
              <w:t xml:space="preserve">evolution &amp; </w:t>
            </w:r>
            <w:r w:rsidR="00651B08">
              <w:rPr>
                <w:b/>
              </w:rPr>
              <w:t>Russia</w:t>
            </w:r>
          </w:p>
          <w:p w14:paraId="00875897" w14:textId="4B5B5242" w:rsidR="00716692" w:rsidRPr="00716692" w:rsidRDefault="00716692" w:rsidP="00716692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Revolution</w:t>
            </w:r>
          </w:p>
          <w:p w14:paraId="34715F05" w14:textId="77777777" w:rsidR="00716692" w:rsidRDefault="00716692" w:rsidP="00716692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Lenin &amp; Communism</w:t>
            </w:r>
          </w:p>
          <w:p w14:paraId="7C570BCB" w14:textId="77777777" w:rsidR="00716692" w:rsidRDefault="00716692" w:rsidP="00716692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The rise of Stalin</w:t>
            </w:r>
          </w:p>
          <w:p w14:paraId="34E0612A" w14:textId="2D485FA2" w:rsidR="002F473E" w:rsidRDefault="002F473E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910D9BA" w14:textId="0711AD28" w:rsidR="002F473E" w:rsidRPr="00EC1848" w:rsidRDefault="002F473E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1C61F049" w14:textId="77777777" w:rsidR="00716692" w:rsidRPr="002F473E" w:rsidRDefault="00716692" w:rsidP="00716692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F473E">
              <w:rPr>
                <w:b/>
              </w:rPr>
              <w:t>Italy</w:t>
            </w:r>
          </w:p>
          <w:p w14:paraId="744BE29A" w14:textId="5AEA7DA8" w:rsidR="00716692" w:rsidRDefault="00716692" w:rsidP="00716692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 The rise of </w:t>
            </w:r>
            <w:r w:rsidR="00651B08">
              <w:t>Fascism</w:t>
            </w:r>
          </w:p>
          <w:p w14:paraId="067D82CD" w14:textId="07A5DE50" w:rsidR="002F473E" w:rsidRPr="00EC1848" w:rsidRDefault="00716692" w:rsidP="00716692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Mussolini</w:t>
            </w:r>
          </w:p>
        </w:tc>
        <w:tc>
          <w:tcPr>
            <w:tcW w:w="1809" w:type="dxa"/>
          </w:tcPr>
          <w:p w14:paraId="12161F46" w14:textId="0763778D" w:rsidR="00716692" w:rsidRPr="00716692" w:rsidRDefault="00716692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Aftermath</w:t>
            </w:r>
            <w:r w:rsidRPr="00716692">
              <w:rPr>
                <w:b/>
              </w:rPr>
              <w:t xml:space="preserve"> of WWI on Germany</w:t>
            </w:r>
          </w:p>
          <w:p w14:paraId="12C63B84" w14:textId="77777777" w:rsidR="00716692" w:rsidRDefault="00716692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Failure of the League of Nations</w:t>
            </w:r>
          </w:p>
          <w:p w14:paraId="180F97DD" w14:textId="2D178F2F" w:rsidR="00716692" w:rsidRPr="00EC1848" w:rsidRDefault="00716692" w:rsidP="00716692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Failure of the Weimar government</w:t>
            </w:r>
          </w:p>
        </w:tc>
        <w:tc>
          <w:tcPr>
            <w:tcW w:w="1810" w:type="dxa"/>
          </w:tcPr>
          <w:p w14:paraId="0F753185" w14:textId="3087ACE7" w:rsidR="00716692" w:rsidRDefault="00716692" w:rsidP="00716692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Adolf Hitler</w:t>
            </w:r>
          </w:p>
          <w:p w14:paraId="1DF986D9" w14:textId="1B2F5151" w:rsidR="00716692" w:rsidRDefault="00716692" w:rsidP="00716692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447B0">
              <w:t xml:space="preserve">- </w:t>
            </w:r>
            <w:r w:rsidR="00B82FF7">
              <w:t>Hitler’s early life</w:t>
            </w:r>
          </w:p>
          <w:p w14:paraId="2941C544" w14:textId="293C6F30" w:rsidR="002F473E" w:rsidRPr="00716692" w:rsidRDefault="00716692" w:rsidP="00716692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 xml:space="preserve">- </w:t>
            </w:r>
            <w:r w:rsidR="00B82FF7">
              <w:t>The outcome of the Munich Put</w:t>
            </w:r>
            <w:r w:rsidR="00E76800">
              <w:t>s</w:t>
            </w:r>
            <w:r w:rsidR="00B82FF7">
              <w:t>ch</w:t>
            </w:r>
          </w:p>
        </w:tc>
        <w:tc>
          <w:tcPr>
            <w:tcW w:w="1809" w:type="dxa"/>
          </w:tcPr>
          <w:p w14:paraId="47D57B20" w14:textId="74326A72" w:rsidR="00A447B0" w:rsidRDefault="00B82FF7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otalitarianism</w:t>
            </w:r>
          </w:p>
          <w:p w14:paraId="4D2A8542" w14:textId="3A10370F" w:rsidR="00B82FF7" w:rsidRPr="00B82FF7" w:rsidRDefault="00B82FF7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82FF7">
              <w:t>- How a dictator maintains power</w:t>
            </w:r>
          </w:p>
          <w:p w14:paraId="002270AD" w14:textId="77777777" w:rsidR="00651B08" w:rsidRDefault="00651B08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E3D2434" w14:textId="13FAC261" w:rsidR="00651B08" w:rsidRPr="00B56D6E" w:rsidRDefault="00B82FF7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Europe’s last year of peace</w:t>
            </w:r>
          </w:p>
          <w:p w14:paraId="6961A68F" w14:textId="77777777" w:rsidR="00B56D6E" w:rsidRDefault="00B56D6E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 </w:t>
            </w:r>
            <w:r w:rsidR="00B82FF7">
              <w:t>New alliances</w:t>
            </w:r>
            <w:r>
              <w:t>.</w:t>
            </w:r>
          </w:p>
          <w:p w14:paraId="5B397C39" w14:textId="17F38BE0" w:rsidR="00B82FF7" w:rsidRPr="00A447B0" w:rsidRDefault="00B82FF7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The failure of appeasement</w:t>
            </w:r>
          </w:p>
        </w:tc>
        <w:tc>
          <w:tcPr>
            <w:tcW w:w="1810" w:type="dxa"/>
          </w:tcPr>
          <w:p w14:paraId="392B69B1" w14:textId="77777777" w:rsidR="000A769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  <w:p w14:paraId="328CEED2" w14:textId="77777777" w:rsidR="00E76800" w:rsidRDefault="00E7680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  <w:i/>
              </w:rPr>
              <w:t xml:space="preserve">- </w:t>
            </w:r>
            <w:r>
              <w:t xml:space="preserve">Revise WWI </w:t>
            </w:r>
          </w:p>
          <w:p w14:paraId="10E37D74" w14:textId="77777777" w:rsidR="00FC4D2E" w:rsidRDefault="00FC4D2E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Revise the 3 dictators &amp; make comparisons.</w:t>
            </w:r>
          </w:p>
          <w:p w14:paraId="475F6B3A" w14:textId="5C0F73E7" w:rsidR="00FC4D2E" w:rsidRPr="00E76800" w:rsidRDefault="00FC4D2E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Assessment</w:t>
            </w:r>
          </w:p>
        </w:tc>
        <w:tc>
          <w:tcPr>
            <w:tcW w:w="1809" w:type="dxa"/>
          </w:tcPr>
          <w:p w14:paraId="32A165B7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74C7E88E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721EF" w:rsidRPr="00EC1848" w14:paraId="41C6221C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  <w:hideMark/>
          </w:tcPr>
          <w:p w14:paraId="6C6BC9DE" w14:textId="09FF6907" w:rsidR="000A7692" w:rsidRDefault="003C1280" w:rsidP="00AA611F">
            <w:pPr>
              <w:pStyle w:val="TTCTText"/>
              <w:jc w:val="left"/>
              <w:rPr>
                <w:b w:val="0"/>
              </w:rPr>
            </w:pPr>
            <w:r>
              <w:t>2</w:t>
            </w:r>
            <w:r w:rsidR="00D50B87">
              <w:t xml:space="preserve"> WWII</w:t>
            </w:r>
          </w:p>
          <w:p w14:paraId="266CE40C" w14:textId="77777777" w:rsidR="00D50B87" w:rsidRDefault="00D50B87" w:rsidP="00AA611F">
            <w:pPr>
              <w:pStyle w:val="TTCTText"/>
              <w:jc w:val="left"/>
            </w:pPr>
          </w:p>
          <w:p w14:paraId="7E2C4820" w14:textId="77777777" w:rsidR="003C1280" w:rsidRPr="00EC1848" w:rsidRDefault="003C1280" w:rsidP="00AA611F">
            <w:pPr>
              <w:pStyle w:val="TTCTText"/>
              <w:jc w:val="left"/>
            </w:pPr>
            <w:r>
              <w:t>31/10/22- 22/12/22</w:t>
            </w:r>
          </w:p>
        </w:tc>
        <w:tc>
          <w:tcPr>
            <w:tcW w:w="1808" w:type="dxa"/>
          </w:tcPr>
          <w:p w14:paraId="7A0F3D5E" w14:textId="77777777" w:rsidR="000A7692" w:rsidRPr="00D50B87" w:rsidRDefault="00D50B87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50B87">
              <w:rPr>
                <w:b/>
              </w:rPr>
              <w:t>Key Concepts &amp; context</w:t>
            </w:r>
          </w:p>
          <w:p w14:paraId="1265DA46" w14:textId="77777777" w:rsidR="00D50B87" w:rsidRDefault="00D50B87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Draw comparisons to the start of WWI</w:t>
            </w:r>
          </w:p>
          <w:p w14:paraId="03D7E4D8" w14:textId="2286D23F" w:rsidR="00E76800" w:rsidRPr="00EC1848" w:rsidRDefault="00E76800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How the war began (recall to LC1)</w:t>
            </w:r>
          </w:p>
        </w:tc>
        <w:tc>
          <w:tcPr>
            <w:tcW w:w="1809" w:type="dxa"/>
          </w:tcPr>
          <w:p w14:paraId="19717CA0" w14:textId="77777777" w:rsidR="000A7692" w:rsidRPr="00D50B87" w:rsidRDefault="00D50B87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50B87">
              <w:rPr>
                <w:b/>
              </w:rPr>
              <w:t>Battlefronts</w:t>
            </w:r>
          </w:p>
          <w:p w14:paraId="5A1B9433" w14:textId="77777777" w:rsidR="00D50B87" w:rsidRDefault="00D50B87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Pearl Harbour</w:t>
            </w:r>
          </w:p>
          <w:p w14:paraId="0C72F7A2" w14:textId="6250B03D" w:rsidR="00D50B87" w:rsidRPr="00EC1848" w:rsidRDefault="00D50B87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Dunkirk</w:t>
            </w:r>
          </w:p>
        </w:tc>
        <w:tc>
          <w:tcPr>
            <w:tcW w:w="1809" w:type="dxa"/>
          </w:tcPr>
          <w:p w14:paraId="4AB49467" w14:textId="77777777" w:rsidR="000A7692" w:rsidRPr="00D50B87" w:rsidRDefault="00D50B87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50B87">
              <w:rPr>
                <w:b/>
              </w:rPr>
              <w:t>Battlefronts</w:t>
            </w:r>
          </w:p>
          <w:p w14:paraId="017D6E71" w14:textId="77777777" w:rsidR="00D50B87" w:rsidRDefault="00D50B87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Battle of Britain</w:t>
            </w:r>
          </w:p>
          <w:p w14:paraId="33040052" w14:textId="77777777" w:rsidR="00D50B87" w:rsidRDefault="00D50B87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6104AA9" w14:textId="77777777" w:rsidR="00D50B87" w:rsidRPr="00D50B87" w:rsidRDefault="00D50B87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50B87">
              <w:rPr>
                <w:b/>
              </w:rPr>
              <w:t>Homefront</w:t>
            </w:r>
          </w:p>
          <w:p w14:paraId="3192A811" w14:textId="6A062A9C" w:rsidR="00D50B87" w:rsidRPr="00EC1848" w:rsidRDefault="00D50B87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The Blitz</w:t>
            </w:r>
          </w:p>
        </w:tc>
        <w:tc>
          <w:tcPr>
            <w:tcW w:w="1810" w:type="dxa"/>
          </w:tcPr>
          <w:p w14:paraId="39759894" w14:textId="77777777" w:rsidR="000A7692" w:rsidRPr="00D50B87" w:rsidRDefault="00D50B87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50B87">
              <w:rPr>
                <w:b/>
              </w:rPr>
              <w:t>Homefront</w:t>
            </w:r>
          </w:p>
          <w:p w14:paraId="6539C46E" w14:textId="77777777" w:rsidR="00D50B87" w:rsidRDefault="00D50B87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The Blitz</w:t>
            </w:r>
          </w:p>
          <w:p w14:paraId="62466014" w14:textId="0C2C384F" w:rsidR="00D50B87" w:rsidRPr="00EC1848" w:rsidRDefault="00D50B87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Evacuation of children</w:t>
            </w:r>
          </w:p>
        </w:tc>
        <w:tc>
          <w:tcPr>
            <w:tcW w:w="1809" w:type="dxa"/>
          </w:tcPr>
          <w:p w14:paraId="506F3559" w14:textId="77777777" w:rsidR="000A7692" w:rsidRPr="00D50B87" w:rsidRDefault="00D50B87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50B87">
              <w:rPr>
                <w:b/>
              </w:rPr>
              <w:t>Homefront</w:t>
            </w:r>
          </w:p>
          <w:p w14:paraId="2FC86225" w14:textId="77777777" w:rsidR="002F473E" w:rsidRDefault="00D50B87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Role of women</w:t>
            </w:r>
          </w:p>
          <w:p w14:paraId="4CEF47F4" w14:textId="02CA8E79" w:rsidR="00D50B87" w:rsidRDefault="002F473E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R</w:t>
            </w:r>
            <w:r w:rsidR="00D50B87">
              <w:t>ationing</w:t>
            </w:r>
          </w:p>
          <w:p w14:paraId="5A046242" w14:textId="77777777" w:rsidR="00D50B87" w:rsidRDefault="00D50B87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0E0B92E" w14:textId="603AB49E" w:rsidR="00D50B87" w:rsidRPr="00D50B87" w:rsidRDefault="00D50B87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810" w:type="dxa"/>
          </w:tcPr>
          <w:p w14:paraId="2BA7502C" w14:textId="77777777" w:rsidR="000A7692" w:rsidRDefault="002F473E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50B87">
              <w:rPr>
                <w:b/>
              </w:rPr>
              <w:t>How the war ended.</w:t>
            </w:r>
          </w:p>
          <w:p w14:paraId="082CF25B" w14:textId="4BB16079" w:rsidR="00403275" w:rsidRPr="00403275" w:rsidRDefault="0040327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 xml:space="preserve">Britain’s position in the world post 1945. </w:t>
            </w:r>
          </w:p>
        </w:tc>
        <w:tc>
          <w:tcPr>
            <w:tcW w:w="1809" w:type="dxa"/>
          </w:tcPr>
          <w:p w14:paraId="3F5A3BF7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10" w:type="dxa"/>
          </w:tcPr>
          <w:p w14:paraId="03BB4156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A721EF" w:rsidRPr="00EC1848" w14:paraId="5A49EF41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691769E8" w14:textId="2DDA552C" w:rsidR="000A7692" w:rsidRDefault="003C1280" w:rsidP="00AA611F">
            <w:pPr>
              <w:pStyle w:val="TTCTText"/>
              <w:jc w:val="left"/>
              <w:rPr>
                <w:b w:val="0"/>
              </w:rPr>
            </w:pPr>
            <w:r>
              <w:t>3</w:t>
            </w:r>
            <w:r w:rsidR="00D50B87">
              <w:t xml:space="preserve"> The Holocaust</w:t>
            </w:r>
          </w:p>
          <w:p w14:paraId="2C0238E6" w14:textId="77777777" w:rsidR="00D50B87" w:rsidRDefault="00D50B87" w:rsidP="00AA611F">
            <w:pPr>
              <w:pStyle w:val="TTCTText"/>
              <w:jc w:val="left"/>
            </w:pPr>
          </w:p>
          <w:p w14:paraId="4246CC09" w14:textId="77777777" w:rsidR="003C1280" w:rsidRPr="00EC1848" w:rsidRDefault="003C1280" w:rsidP="00AA611F">
            <w:pPr>
              <w:pStyle w:val="TTCTText"/>
              <w:jc w:val="left"/>
            </w:pPr>
            <w:r>
              <w:t>9/1/23 – 3/3/23</w:t>
            </w:r>
          </w:p>
        </w:tc>
        <w:tc>
          <w:tcPr>
            <w:tcW w:w="1808" w:type="dxa"/>
          </w:tcPr>
          <w:p w14:paraId="2FF40AA5" w14:textId="77777777" w:rsidR="00E66342" w:rsidRPr="00D50B87" w:rsidRDefault="00E66342" w:rsidP="00E66342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50B87">
              <w:rPr>
                <w:b/>
              </w:rPr>
              <w:t>Key Concepts &amp; context</w:t>
            </w:r>
          </w:p>
          <w:p w14:paraId="63834D89" w14:textId="77777777" w:rsidR="000A7692" w:rsidRDefault="001A719A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Background to antisemitism</w:t>
            </w:r>
          </w:p>
          <w:p w14:paraId="35135F5D" w14:textId="77777777" w:rsidR="001A719A" w:rsidRDefault="001A719A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Pyramid of hate</w:t>
            </w:r>
          </w:p>
          <w:p w14:paraId="310E5E8C" w14:textId="066C60B6" w:rsidR="001A719A" w:rsidRPr="00EC1848" w:rsidRDefault="001A719A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Nazi beliefs</w:t>
            </w:r>
          </w:p>
        </w:tc>
        <w:tc>
          <w:tcPr>
            <w:tcW w:w="1809" w:type="dxa"/>
          </w:tcPr>
          <w:p w14:paraId="2C89B61B" w14:textId="77777777" w:rsidR="000A7692" w:rsidRPr="001A719A" w:rsidRDefault="001A719A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A719A">
              <w:rPr>
                <w:b/>
              </w:rPr>
              <w:t>Escalation</w:t>
            </w:r>
          </w:p>
          <w:p w14:paraId="06E1CDB3" w14:textId="62B9B189" w:rsidR="001A719A" w:rsidRDefault="001A719A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Kristallnacht</w:t>
            </w:r>
          </w:p>
          <w:p w14:paraId="23EF8154" w14:textId="77777777" w:rsidR="001A719A" w:rsidRDefault="001A719A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Nuremburg Laws</w:t>
            </w:r>
          </w:p>
          <w:p w14:paraId="0F4DDC35" w14:textId="227EB78D" w:rsidR="001A719A" w:rsidRPr="00EC1848" w:rsidRDefault="001A719A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Ghetto’s</w:t>
            </w:r>
          </w:p>
        </w:tc>
        <w:tc>
          <w:tcPr>
            <w:tcW w:w="1809" w:type="dxa"/>
          </w:tcPr>
          <w:p w14:paraId="425141B9" w14:textId="77777777" w:rsidR="000A7692" w:rsidRPr="001A719A" w:rsidRDefault="001A719A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A719A">
              <w:rPr>
                <w:b/>
              </w:rPr>
              <w:t>Forced labour</w:t>
            </w:r>
          </w:p>
          <w:p w14:paraId="092F41FD" w14:textId="77777777" w:rsidR="001A719A" w:rsidRDefault="001A719A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Labour camps</w:t>
            </w:r>
          </w:p>
          <w:p w14:paraId="19762789" w14:textId="77777777" w:rsidR="001A719A" w:rsidRDefault="001A719A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4D76472" w14:textId="77777777" w:rsidR="001A719A" w:rsidRPr="001A719A" w:rsidRDefault="001A719A" w:rsidP="001A719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A719A">
              <w:rPr>
                <w:b/>
              </w:rPr>
              <w:t>Phases to murder</w:t>
            </w:r>
          </w:p>
          <w:p w14:paraId="39058B56" w14:textId="36D769F7" w:rsidR="001A719A" w:rsidRPr="00EC1848" w:rsidRDefault="001A719A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Killing squads</w:t>
            </w:r>
          </w:p>
        </w:tc>
        <w:tc>
          <w:tcPr>
            <w:tcW w:w="1810" w:type="dxa"/>
          </w:tcPr>
          <w:p w14:paraId="741FC81D" w14:textId="271947C3" w:rsidR="001A719A" w:rsidRPr="001A719A" w:rsidRDefault="001A719A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A719A">
              <w:rPr>
                <w:b/>
              </w:rPr>
              <w:t>Phases to murder</w:t>
            </w:r>
          </w:p>
          <w:p w14:paraId="09825A60" w14:textId="77777777" w:rsidR="001A719A" w:rsidRDefault="001A719A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Final Solution</w:t>
            </w:r>
          </w:p>
          <w:p w14:paraId="52A9BA3F" w14:textId="3F0AF759" w:rsidR="001A719A" w:rsidRDefault="00B51152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Survivors stories</w:t>
            </w:r>
          </w:p>
          <w:p w14:paraId="24BF30EB" w14:textId="056CD6FA" w:rsidR="001A719A" w:rsidRPr="00EC1848" w:rsidRDefault="001A719A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3B7FD796" w14:textId="77777777" w:rsidR="008E6873" w:rsidRPr="001A719A" w:rsidRDefault="008E6873" w:rsidP="008E6873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A719A">
              <w:rPr>
                <w:b/>
              </w:rPr>
              <w:t>Resistance</w:t>
            </w:r>
          </w:p>
          <w:p w14:paraId="339BED76" w14:textId="77777777" w:rsidR="008E6873" w:rsidRDefault="008E6873" w:rsidP="008E6873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 xml:space="preserve"> - Anne Frank</w:t>
            </w:r>
            <w:r w:rsidRPr="001A719A">
              <w:rPr>
                <w:b/>
              </w:rPr>
              <w:t xml:space="preserve"> </w:t>
            </w:r>
          </w:p>
          <w:p w14:paraId="70771539" w14:textId="77777777" w:rsidR="008E6873" w:rsidRDefault="008E6873" w:rsidP="008E6873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50B6E5FF" w14:textId="7FF18B39" w:rsidR="000A7692" w:rsidRDefault="001A719A" w:rsidP="008E6873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A719A">
              <w:rPr>
                <w:b/>
              </w:rPr>
              <w:t>Rescue, liberation &amp; awareness</w:t>
            </w:r>
          </w:p>
          <w:p w14:paraId="55C47692" w14:textId="01FC8A9C" w:rsidR="001A719A" w:rsidRPr="001A719A" w:rsidRDefault="001A719A" w:rsidP="001D2F2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Awareness of civil rights.</w:t>
            </w:r>
          </w:p>
        </w:tc>
        <w:tc>
          <w:tcPr>
            <w:tcW w:w="1810" w:type="dxa"/>
          </w:tcPr>
          <w:p w14:paraId="6D0598A7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</w:tcPr>
          <w:p w14:paraId="0ABE21CD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3B2374F0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721EF" w:rsidRPr="00EC1848" w14:paraId="278FED23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37B4885B" w14:textId="3CB39D4A" w:rsidR="00AA611F" w:rsidRPr="00A721EF" w:rsidRDefault="003C1280" w:rsidP="00AA611F">
            <w:pPr>
              <w:pStyle w:val="TTCTText"/>
              <w:jc w:val="left"/>
              <w:rPr>
                <w:b w:val="0"/>
                <w:sz w:val="16"/>
              </w:rPr>
            </w:pPr>
            <w:r>
              <w:t>4</w:t>
            </w:r>
            <w:r w:rsidR="00AA611F">
              <w:t xml:space="preserve"> </w:t>
            </w:r>
            <w:r w:rsidR="00AA611F" w:rsidRPr="00A721EF">
              <w:rPr>
                <w:sz w:val="18"/>
              </w:rPr>
              <w:t xml:space="preserve">The legacy of WWII </w:t>
            </w:r>
            <w:r w:rsidR="00A721EF" w:rsidRPr="00A721EF">
              <w:rPr>
                <w:sz w:val="18"/>
              </w:rPr>
              <w:t>&amp; Britain’s place in the world</w:t>
            </w:r>
          </w:p>
          <w:p w14:paraId="5CCADAD7" w14:textId="77777777" w:rsidR="00AA611F" w:rsidRDefault="00AA611F" w:rsidP="00AA611F">
            <w:pPr>
              <w:pStyle w:val="TTCTText"/>
              <w:jc w:val="left"/>
              <w:rPr>
                <w:b w:val="0"/>
              </w:rPr>
            </w:pPr>
          </w:p>
          <w:p w14:paraId="1BD740CB" w14:textId="23DFD3BE" w:rsidR="003C1280" w:rsidRPr="00EC1848" w:rsidRDefault="003C1280" w:rsidP="00AA611F">
            <w:pPr>
              <w:pStyle w:val="TTCTText"/>
              <w:jc w:val="left"/>
            </w:pPr>
            <w:r>
              <w:lastRenderedPageBreak/>
              <w:t>6/3/23 – 12/5/23</w:t>
            </w:r>
          </w:p>
        </w:tc>
        <w:tc>
          <w:tcPr>
            <w:tcW w:w="1808" w:type="dxa"/>
          </w:tcPr>
          <w:p w14:paraId="382B512E" w14:textId="77777777" w:rsidR="000A7692" w:rsidRPr="00AA611F" w:rsidRDefault="00AA611F" w:rsidP="00AA611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A611F">
              <w:rPr>
                <w:b/>
              </w:rPr>
              <w:lastRenderedPageBreak/>
              <w:t>A divided Europe</w:t>
            </w:r>
          </w:p>
          <w:p w14:paraId="43DD5A4D" w14:textId="28F38D14" w:rsidR="00F5587A" w:rsidRDefault="00AA611F" w:rsidP="00AA611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 </w:t>
            </w:r>
            <w:r w:rsidR="00F5587A">
              <w:t xml:space="preserve">The Nuremburg Trials </w:t>
            </w:r>
          </w:p>
          <w:p w14:paraId="2BDD5D20" w14:textId="08ED41EB" w:rsidR="00AA611F" w:rsidRPr="00EC1848" w:rsidRDefault="00F5587A" w:rsidP="00AA611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Creation of human rights legislation</w:t>
            </w:r>
          </w:p>
        </w:tc>
        <w:tc>
          <w:tcPr>
            <w:tcW w:w="1809" w:type="dxa"/>
          </w:tcPr>
          <w:p w14:paraId="4F6016BE" w14:textId="77777777" w:rsidR="000A7692" w:rsidRPr="00AA611F" w:rsidRDefault="00AA611F" w:rsidP="00AA611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A611F">
              <w:rPr>
                <w:b/>
              </w:rPr>
              <w:t>A divided Europe</w:t>
            </w:r>
          </w:p>
          <w:p w14:paraId="44794BC7" w14:textId="77777777" w:rsidR="00F5587A" w:rsidRDefault="00F5587A" w:rsidP="00F5587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 The Iron Curtain </w:t>
            </w:r>
          </w:p>
          <w:p w14:paraId="664A62FF" w14:textId="11069470" w:rsidR="00AA611F" w:rsidRPr="00EC1848" w:rsidRDefault="00AA611F" w:rsidP="00F5587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Refugees</w:t>
            </w:r>
          </w:p>
        </w:tc>
        <w:tc>
          <w:tcPr>
            <w:tcW w:w="1809" w:type="dxa"/>
          </w:tcPr>
          <w:p w14:paraId="3DD44B9B" w14:textId="77777777" w:rsidR="00AA611F" w:rsidRPr="00AA611F" w:rsidRDefault="00AA611F" w:rsidP="00AA611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A611F">
              <w:rPr>
                <w:b/>
              </w:rPr>
              <w:t>Britain’s place in the world</w:t>
            </w:r>
          </w:p>
          <w:p w14:paraId="2D2EA967" w14:textId="77777777" w:rsidR="00AA611F" w:rsidRDefault="00AA611F" w:rsidP="00AA611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 The end of Empires </w:t>
            </w:r>
          </w:p>
          <w:p w14:paraId="4EC4D0B0" w14:textId="27BDECA1" w:rsidR="00AA611F" w:rsidRPr="00EC1848" w:rsidRDefault="00AA611F" w:rsidP="00AA611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Creation of the Common Wealth</w:t>
            </w:r>
          </w:p>
        </w:tc>
        <w:tc>
          <w:tcPr>
            <w:tcW w:w="1810" w:type="dxa"/>
          </w:tcPr>
          <w:p w14:paraId="148AEE4E" w14:textId="1A241F2D" w:rsidR="00AA611F" w:rsidRPr="00FA61DC" w:rsidRDefault="00FA61DC" w:rsidP="00FA61DC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FA61DC">
              <w:rPr>
                <w:b/>
              </w:rPr>
              <w:t>Immigrants from Jamaica</w:t>
            </w:r>
          </w:p>
          <w:p w14:paraId="6F86DA09" w14:textId="2DEA98FA" w:rsidR="00FA61DC" w:rsidRPr="00EC1848" w:rsidRDefault="00FA61DC" w:rsidP="00FA61DC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The Windrush generation</w:t>
            </w:r>
          </w:p>
        </w:tc>
        <w:tc>
          <w:tcPr>
            <w:tcW w:w="1809" w:type="dxa"/>
          </w:tcPr>
          <w:p w14:paraId="32876753" w14:textId="77777777" w:rsidR="00FA61DC" w:rsidRDefault="00FA61DC" w:rsidP="00FA61DC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hanges at home</w:t>
            </w:r>
          </w:p>
          <w:p w14:paraId="0F93A6AF" w14:textId="77777777" w:rsidR="00FA61DC" w:rsidRPr="006E4303" w:rsidRDefault="00FA61DC" w:rsidP="00FA61DC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 xml:space="preserve">- </w:t>
            </w:r>
            <w:r w:rsidRPr="006E4303">
              <w:t>Labour government</w:t>
            </w:r>
            <w:r>
              <w:t xml:space="preserve"> &amp; the 5 evils</w:t>
            </w:r>
          </w:p>
          <w:p w14:paraId="2E6E3EA6" w14:textId="77777777" w:rsidR="00FA61DC" w:rsidRPr="006E4303" w:rsidRDefault="00FA61DC" w:rsidP="00FA61DC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E4303">
              <w:t>- Progress from WWII</w:t>
            </w:r>
          </w:p>
          <w:p w14:paraId="23676CE7" w14:textId="73064D47" w:rsidR="000A7692" w:rsidRPr="00EC1848" w:rsidRDefault="000A7692" w:rsidP="00F5587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</w:tcPr>
          <w:p w14:paraId="53CF9A12" w14:textId="77777777" w:rsidR="00FA61DC" w:rsidRPr="00AA611F" w:rsidRDefault="00FA61DC" w:rsidP="00FA61DC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A611F">
              <w:rPr>
                <w:b/>
              </w:rPr>
              <w:t>Confrontation to co-operation</w:t>
            </w:r>
          </w:p>
          <w:p w14:paraId="5E56995A" w14:textId="77777777" w:rsidR="00FA61DC" w:rsidRDefault="00FA61DC" w:rsidP="00FA61DC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The Berlin Wall</w:t>
            </w:r>
          </w:p>
          <w:p w14:paraId="51C9A778" w14:textId="3B45F25A" w:rsidR="000A7692" w:rsidRPr="00F5587A" w:rsidRDefault="00FA61DC" w:rsidP="00FA61DC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>- Cuban Missile Crisis</w:t>
            </w:r>
          </w:p>
        </w:tc>
        <w:tc>
          <w:tcPr>
            <w:tcW w:w="1809" w:type="dxa"/>
          </w:tcPr>
          <w:p w14:paraId="402A805C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10" w:type="dxa"/>
          </w:tcPr>
          <w:p w14:paraId="398B1420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A721EF" w:rsidRPr="00EC1848" w14:paraId="796F55B4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57892590" w14:textId="4E8E979A" w:rsidR="000A7692" w:rsidRDefault="003C1280" w:rsidP="00AA611F">
            <w:pPr>
              <w:pStyle w:val="TTCTText"/>
              <w:jc w:val="left"/>
              <w:rPr>
                <w:b w:val="0"/>
              </w:rPr>
            </w:pPr>
            <w:r>
              <w:t>5</w:t>
            </w:r>
            <w:r w:rsidR="00AA611F">
              <w:t xml:space="preserve"> Civil Rights in the USA</w:t>
            </w:r>
          </w:p>
          <w:p w14:paraId="4F5AE15C" w14:textId="77777777" w:rsidR="00AA611F" w:rsidRDefault="00AA611F" w:rsidP="00AA611F">
            <w:pPr>
              <w:pStyle w:val="TTCTText"/>
              <w:jc w:val="left"/>
            </w:pPr>
          </w:p>
          <w:p w14:paraId="4372FAF3" w14:textId="77777777" w:rsidR="003C1280" w:rsidRPr="00EC1848" w:rsidRDefault="003C1280" w:rsidP="00AA611F">
            <w:pPr>
              <w:pStyle w:val="TTCTText"/>
              <w:jc w:val="left"/>
            </w:pPr>
            <w:r>
              <w:t>15/5/23 – 3/7/23</w:t>
            </w:r>
          </w:p>
        </w:tc>
        <w:tc>
          <w:tcPr>
            <w:tcW w:w="1808" w:type="dxa"/>
          </w:tcPr>
          <w:p w14:paraId="25C9A4D3" w14:textId="77777777" w:rsidR="000A7692" w:rsidRPr="006E4303" w:rsidRDefault="006E4303" w:rsidP="00AA611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E4303">
              <w:rPr>
                <w:b/>
              </w:rPr>
              <w:t>Overview &amp; origins of race relations in the USA</w:t>
            </w:r>
          </w:p>
          <w:p w14:paraId="0EA2FAA6" w14:textId="77777777" w:rsidR="006E4303" w:rsidRDefault="006E4303" w:rsidP="00AA611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North/South divide</w:t>
            </w:r>
          </w:p>
          <w:p w14:paraId="2D121CDD" w14:textId="31D376C9" w:rsidR="006E4303" w:rsidRPr="00EC1848" w:rsidRDefault="006E4303" w:rsidP="00AA611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stereotypes, attitudes</w:t>
            </w:r>
          </w:p>
        </w:tc>
        <w:tc>
          <w:tcPr>
            <w:tcW w:w="1809" w:type="dxa"/>
          </w:tcPr>
          <w:p w14:paraId="2684CA3B" w14:textId="77777777" w:rsidR="000A7692" w:rsidRPr="00A721EF" w:rsidRDefault="006E4303" w:rsidP="00AA611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721EF">
              <w:rPr>
                <w:b/>
              </w:rPr>
              <w:t>Emmett Till</w:t>
            </w:r>
          </w:p>
          <w:p w14:paraId="41D1EDC0" w14:textId="77777777" w:rsidR="006E4303" w:rsidRDefault="006E4303" w:rsidP="00AA611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 </w:t>
            </w:r>
            <w:r w:rsidR="00A721EF">
              <w:t xml:space="preserve">Analyse an interpretation of his death. </w:t>
            </w:r>
          </w:p>
          <w:p w14:paraId="2AEA02EF" w14:textId="71BAADA0" w:rsidR="00A721EF" w:rsidRPr="00EC1848" w:rsidRDefault="00A721EF" w:rsidP="00AA611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His death as a watershed moment.</w:t>
            </w:r>
          </w:p>
        </w:tc>
        <w:tc>
          <w:tcPr>
            <w:tcW w:w="1809" w:type="dxa"/>
          </w:tcPr>
          <w:p w14:paraId="37CA5D96" w14:textId="77777777" w:rsidR="000A7692" w:rsidRPr="00A721EF" w:rsidRDefault="00A721EF" w:rsidP="00AA611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721EF">
              <w:rPr>
                <w:b/>
              </w:rPr>
              <w:t>Rosa Parks</w:t>
            </w:r>
          </w:p>
          <w:p w14:paraId="4385CC78" w14:textId="77777777" w:rsidR="00A721EF" w:rsidRDefault="00A721EF" w:rsidP="00AA611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 </w:t>
            </w:r>
            <w:r w:rsidRPr="00A721EF">
              <w:t>Montgomery Bus Boycott</w:t>
            </w:r>
          </w:p>
          <w:p w14:paraId="08DCFDE5" w14:textId="77777777" w:rsidR="00A721EF" w:rsidRDefault="00A721EF" w:rsidP="00AA611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104FD8E" w14:textId="77777777" w:rsidR="00A721EF" w:rsidRPr="00A721EF" w:rsidRDefault="00A721EF" w:rsidP="00A721E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721EF">
              <w:rPr>
                <w:b/>
              </w:rPr>
              <w:t>Martin Luther King</w:t>
            </w:r>
          </w:p>
          <w:p w14:paraId="6E7F4A96" w14:textId="7F01F33A" w:rsidR="00A721EF" w:rsidRPr="00EC1848" w:rsidRDefault="00A721EF" w:rsidP="00AA611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</w:tcPr>
          <w:p w14:paraId="4FCA8832" w14:textId="77777777" w:rsidR="00A721EF" w:rsidRPr="00A721EF" w:rsidRDefault="00A721EF" w:rsidP="00AA611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721EF">
              <w:rPr>
                <w:b/>
              </w:rPr>
              <w:t xml:space="preserve">Little Rock </w:t>
            </w:r>
          </w:p>
          <w:p w14:paraId="775EF88D" w14:textId="77777777" w:rsidR="00A721EF" w:rsidRDefault="00A721EF" w:rsidP="00AA611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Conflict over school integration</w:t>
            </w:r>
          </w:p>
          <w:p w14:paraId="64710F2B" w14:textId="77777777" w:rsidR="00A721EF" w:rsidRDefault="00A721EF" w:rsidP="00AA611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05FE20D" w14:textId="77777777" w:rsidR="00A721EF" w:rsidRPr="00A721EF" w:rsidRDefault="00A721EF" w:rsidP="00A721E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721EF">
              <w:rPr>
                <w:b/>
              </w:rPr>
              <w:t>Passive resistance</w:t>
            </w:r>
          </w:p>
          <w:p w14:paraId="596FE91C" w14:textId="77777777" w:rsidR="00A721EF" w:rsidRDefault="00A721EF" w:rsidP="00A721E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Greensboro sit in’s</w:t>
            </w:r>
          </w:p>
          <w:p w14:paraId="245D4C70" w14:textId="26B2F439" w:rsidR="00A721EF" w:rsidRPr="00EC1848" w:rsidRDefault="00A721EF" w:rsidP="00AA611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Freedom rides</w:t>
            </w:r>
          </w:p>
        </w:tc>
        <w:tc>
          <w:tcPr>
            <w:tcW w:w="1809" w:type="dxa"/>
          </w:tcPr>
          <w:p w14:paraId="25D014CF" w14:textId="01DBCC36" w:rsidR="00A721EF" w:rsidRDefault="00A721EF" w:rsidP="00AA611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Albany VS Birmingham</w:t>
            </w:r>
          </w:p>
          <w:p w14:paraId="6835E285" w14:textId="68FDB19A" w:rsidR="00A721EF" w:rsidRDefault="00A721EF" w:rsidP="00AA611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 Compare the marches &amp; riots</w:t>
            </w:r>
          </w:p>
          <w:p w14:paraId="6793475F" w14:textId="77777777" w:rsidR="00A721EF" w:rsidRPr="00A721EF" w:rsidRDefault="00A721EF" w:rsidP="00AA611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A4A268D" w14:textId="3A4FE34F" w:rsidR="00A721EF" w:rsidRPr="00A721EF" w:rsidRDefault="00A721EF" w:rsidP="00AA611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721EF">
              <w:rPr>
                <w:b/>
              </w:rPr>
              <w:t>Malcolm X</w:t>
            </w:r>
          </w:p>
        </w:tc>
        <w:tc>
          <w:tcPr>
            <w:tcW w:w="1810" w:type="dxa"/>
          </w:tcPr>
          <w:p w14:paraId="79B5BC19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</w:tcPr>
          <w:p w14:paraId="4BFDF2DB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685AAB6D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721EF" w:rsidRPr="00EC1848" w14:paraId="582C55CA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3F37C3D1" w14:textId="77777777" w:rsidR="003C1280" w:rsidRDefault="003C1280" w:rsidP="009372D2">
            <w:pPr>
              <w:pStyle w:val="TTCTText"/>
            </w:pPr>
            <w:r>
              <w:t>mini unit</w:t>
            </w:r>
          </w:p>
          <w:p w14:paraId="595FF248" w14:textId="77777777" w:rsidR="003C1280" w:rsidRDefault="003C1280" w:rsidP="009372D2">
            <w:pPr>
              <w:pStyle w:val="TTCTText"/>
            </w:pPr>
            <w:r>
              <w:t>10/7/23 – 21/7/23</w:t>
            </w:r>
          </w:p>
        </w:tc>
        <w:tc>
          <w:tcPr>
            <w:tcW w:w="1808" w:type="dxa"/>
          </w:tcPr>
          <w:p w14:paraId="50DE8753" w14:textId="7C73A38C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03FA6CD3" w14:textId="41A5FE51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  <w:shd w:val="clear" w:color="auto" w:fill="D9D9D9" w:themeFill="background1" w:themeFillShade="D9"/>
          </w:tcPr>
          <w:p w14:paraId="392D7CD2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211A5789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  <w:shd w:val="clear" w:color="auto" w:fill="D9D9D9" w:themeFill="background1" w:themeFillShade="D9"/>
          </w:tcPr>
          <w:p w14:paraId="0A9CF50B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42716B68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  <w:shd w:val="clear" w:color="auto" w:fill="D9D9D9" w:themeFill="background1" w:themeFillShade="D9"/>
          </w:tcPr>
          <w:p w14:paraId="14324867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6810662A" w14:textId="77777777" w:rsidR="003C1280" w:rsidRPr="00EC1848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7E3FBE0" w14:textId="77777777" w:rsidR="00F931B4" w:rsidRDefault="00F931B4" w:rsidP="00130829">
      <w:pPr>
        <w:pStyle w:val="TTCTText"/>
        <w:jc w:val="left"/>
      </w:pPr>
    </w:p>
    <w:p w14:paraId="4042A3E1" w14:textId="77777777" w:rsidR="00F931B4" w:rsidRDefault="00F931B4" w:rsidP="00130829">
      <w:pPr>
        <w:pStyle w:val="TTCTText"/>
        <w:jc w:val="left"/>
      </w:pPr>
    </w:p>
    <w:p w14:paraId="5795D0F8" w14:textId="77777777"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A89B8C" w14:textId="77777777" w:rsidR="003C1280" w:rsidRDefault="003C1280" w:rsidP="000D506B">
      <w:r>
        <w:separator/>
      </w:r>
    </w:p>
  </w:endnote>
  <w:endnote w:type="continuationSeparator" w:id="0">
    <w:p w14:paraId="16FAF4F0" w14:textId="77777777" w:rsidR="003C1280" w:rsidRDefault="003C1280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B4EC3" w14:textId="77777777"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5C0819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6CC8416E" wp14:editId="5982FF3D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ED51A2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2BA4FA98" wp14:editId="732E627F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7E98F4" w14:textId="77777777" w:rsidR="003C1280" w:rsidRDefault="003C1280" w:rsidP="000D506B">
      <w:r>
        <w:separator/>
      </w:r>
    </w:p>
  </w:footnote>
  <w:footnote w:type="continuationSeparator" w:id="0">
    <w:p w14:paraId="442CDD33" w14:textId="77777777" w:rsidR="003C1280" w:rsidRDefault="003C1280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DE9A31" w14:textId="77777777" w:rsidR="000D506B" w:rsidRDefault="00113C8D">
    <w:pPr>
      <w:pStyle w:val="Header"/>
    </w:pPr>
    <w:r>
      <w:rPr>
        <w:noProof/>
      </w:rPr>
      <w:pict w14:anchorId="50E3A05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522046" w14:textId="77777777" w:rsidR="000D506B" w:rsidRPr="00D60A43" w:rsidRDefault="00113C8D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478C4F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05CE80" w14:textId="77777777" w:rsidR="000D506B" w:rsidRDefault="00113C8D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11869EC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7485128C" wp14:editId="30258D28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2417EC"/>
    <w:multiLevelType w:val="hybridMultilevel"/>
    <w:tmpl w:val="EF9E1084"/>
    <w:lvl w:ilvl="0" w:tplc="6358AB1C">
      <w:numFmt w:val="bullet"/>
      <w:lvlText w:val="-"/>
      <w:lvlJc w:val="left"/>
      <w:pPr>
        <w:ind w:left="720" w:hanging="360"/>
      </w:pPr>
      <w:rPr>
        <w:rFonts w:ascii="Avenir Next LT Pro" w:eastAsiaTheme="minorEastAsia" w:hAnsi="Avenir Next LT Pr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5D6CBA"/>
    <w:multiLevelType w:val="hybridMultilevel"/>
    <w:tmpl w:val="5E429458"/>
    <w:lvl w:ilvl="0" w:tplc="E9F4CB42">
      <w:numFmt w:val="bullet"/>
      <w:lvlText w:val="-"/>
      <w:lvlJc w:val="left"/>
      <w:pPr>
        <w:ind w:left="720" w:hanging="360"/>
      </w:pPr>
      <w:rPr>
        <w:rFonts w:ascii="Avenir Next LT Pro" w:eastAsiaTheme="minorEastAsia" w:hAnsi="Avenir Next LT Pr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6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726DD7"/>
    <w:multiLevelType w:val="multilevel"/>
    <w:tmpl w:val="9CC24C74"/>
    <w:numStyleLink w:val="TTCTBulletpoint"/>
  </w:abstractNum>
  <w:abstractNum w:abstractNumId="18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0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9"/>
  </w:num>
  <w:num w:numId="3">
    <w:abstractNumId w:val="22"/>
  </w:num>
  <w:num w:numId="4">
    <w:abstractNumId w:val="1"/>
  </w:num>
  <w:num w:numId="5">
    <w:abstractNumId w:val="25"/>
  </w:num>
  <w:num w:numId="6">
    <w:abstractNumId w:val="0"/>
  </w:num>
  <w:num w:numId="7">
    <w:abstractNumId w:val="20"/>
  </w:num>
  <w:num w:numId="8">
    <w:abstractNumId w:val="7"/>
  </w:num>
  <w:num w:numId="9">
    <w:abstractNumId w:val="8"/>
  </w:num>
  <w:num w:numId="10">
    <w:abstractNumId w:val="4"/>
  </w:num>
  <w:num w:numId="11">
    <w:abstractNumId w:val="21"/>
  </w:num>
  <w:num w:numId="12">
    <w:abstractNumId w:val="18"/>
  </w:num>
  <w:num w:numId="13">
    <w:abstractNumId w:val="5"/>
  </w:num>
  <w:num w:numId="14">
    <w:abstractNumId w:val="26"/>
  </w:num>
  <w:num w:numId="15">
    <w:abstractNumId w:val="9"/>
  </w:num>
  <w:num w:numId="16">
    <w:abstractNumId w:val="27"/>
  </w:num>
  <w:num w:numId="17">
    <w:abstractNumId w:val="16"/>
  </w:num>
  <w:num w:numId="18">
    <w:abstractNumId w:val="14"/>
  </w:num>
  <w:num w:numId="19">
    <w:abstractNumId w:val="13"/>
  </w:num>
  <w:num w:numId="20">
    <w:abstractNumId w:val="17"/>
  </w:num>
  <w:num w:numId="21">
    <w:abstractNumId w:val="11"/>
  </w:num>
  <w:num w:numId="22">
    <w:abstractNumId w:val="24"/>
  </w:num>
  <w:num w:numId="23">
    <w:abstractNumId w:val="23"/>
  </w:num>
  <w:num w:numId="24">
    <w:abstractNumId w:val="6"/>
  </w:num>
  <w:num w:numId="25">
    <w:abstractNumId w:val="10"/>
  </w:num>
  <w:num w:numId="26">
    <w:abstractNumId w:val="2"/>
  </w:num>
  <w:num w:numId="27">
    <w:abstractNumId w:val="3"/>
  </w:num>
  <w:num w:numId="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51426"/>
    <w:rsid w:val="0007060B"/>
    <w:rsid w:val="00084966"/>
    <w:rsid w:val="000A7692"/>
    <w:rsid w:val="000D506B"/>
    <w:rsid w:val="00113C8D"/>
    <w:rsid w:val="00130829"/>
    <w:rsid w:val="001377ED"/>
    <w:rsid w:val="00152CD2"/>
    <w:rsid w:val="001A719A"/>
    <w:rsid w:val="001D2F26"/>
    <w:rsid w:val="001F749A"/>
    <w:rsid w:val="002B0F0E"/>
    <w:rsid w:val="002F473E"/>
    <w:rsid w:val="00346A0A"/>
    <w:rsid w:val="003C1280"/>
    <w:rsid w:val="003E0EE8"/>
    <w:rsid w:val="003F478A"/>
    <w:rsid w:val="00403275"/>
    <w:rsid w:val="00451440"/>
    <w:rsid w:val="004705B7"/>
    <w:rsid w:val="004A25D1"/>
    <w:rsid w:val="004B4115"/>
    <w:rsid w:val="004D2B5A"/>
    <w:rsid w:val="004F0306"/>
    <w:rsid w:val="004F1DE5"/>
    <w:rsid w:val="005238CE"/>
    <w:rsid w:val="00587AED"/>
    <w:rsid w:val="00641163"/>
    <w:rsid w:val="00651B08"/>
    <w:rsid w:val="00656B04"/>
    <w:rsid w:val="0068616B"/>
    <w:rsid w:val="006946C6"/>
    <w:rsid w:val="006966ED"/>
    <w:rsid w:val="006C4971"/>
    <w:rsid w:val="006E4303"/>
    <w:rsid w:val="00716692"/>
    <w:rsid w:val="00736174"/>
    <w:rsid w:val="00747994"/>
    <w:rsid w:val="00782AA0"/>
    <w:rsid w:val="007A178B"/>
    <w:rsid w:val="007B292B"/>
    <w:rsid w:val="007C22FB"/>
    <w:rsid w:val="007E549A"/>
    <w:rsid w:val="00857941"/>
    <w:rsid w:val="008D3DA2"/>
    <w:rsid w:val="008E3C90"/>
    <w:rsid w:val="008E6873"/>
    <w:rsid w:val="0093212C"/>
    <w:rsid w:val="009372D2"/>
    <w:rsid w:val="00953AC8"/>
    <w:rsid w:val="00955925"/>
    <w:rsid w:val="00991DD1"/>
    <w:rsid w:val="009E7F43"/>
    <w:rsid w:val="009F4176"/>
    <w:rsid w:val="00A447B0"/>
    <w:rsid w:val="00A721EF"/>
    <w:rsid w:val="00A93C05"/>
    <w:rsid w:val="00AA611F"/>
    <w:rsid w:val="00AD6ADE"/>
    <w:rsid w:val="00B51152"/>
    <w:rsid w:val="00B56D6E"/>
    <w:rsid w:val="00B82FF7"/>
    <w:rsid w:val="00BB5F4F"/>
    <w:rsid w:val="00BC03C0"/>
    <w:rsid w:val="00D05C9D"/>
    <w:rsid w:val="00D10572"/>
    <w:rsid w:val="00D3547D"/>
    <w:rsid w:val="00D44EB5"/>
    <w:rsid w:val="00D50B87"/>
    <w:rsid w:val="00D51EE7"/>
    <w:rsid w:val="00D60A43"/>
    <w:rsid w:val="00D708F5"/>
    <w:rsid w:val="00D86F01"/>
    <w:rsid w:val="00DA2FA9"/>
    <w:rsid w:val="00DE1B48"/>
    <w:rsid w:val="00DF7A03"/>
    <w:rsid w:val="00E21ABE"/>
    <w:rsid w:val="00E34F62"/>
    <w:rsid w:val="00E566EB"/>
    <w:rsid w:val="00E66342"/>
    <w:rsid w:val="00E76800"/>
    <w:rsid w:val="00E95176"/>
    <w:rsid w:val="00EC1848"/>
    <w:rsid w:val="00F02AD0"/>
    <w:rsid w:val="00F3491A"/>
    <w:rsid w:val="00F5587A"/>
    <w:rsid w:val="00F64939"/>
    <w:rsid w:val="00F931B4"/>
    <w:rsid w:val="00FA61DC"/>
    <w:rsid w:val="00FC4D2E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0A68CE5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526A8B0A0D042864122F12F0B0927" ma:contentTypeVersion="12" ma:contentTypeDescription="Create a new document." ma:contentTypeScope="" ma:versionID="296a23d7dab3f4d9c479b7a5a48ca25f">
  <xsd:schema xmlns:xsd="http://www.w3.org/2001/XMLSchema" xmlns:xs="http://www.w3.org/2001/XMLSchema" xmlns:p="http://schemas.microsoft.com/office/2006/metadata/properties" xmlns:ns2="89f6b0df-5689-439a-8cff-91119d3822c1" xmlns:ns3="83a8fa72-03ac-4f31-9311-77813938c9e3" targetNamespace="http://schemas.microsoft.com/office/2006/metadata/properties" ma:root="true" ma:fieldsID="8acc040c990544b513bab0fc40432272" ns2:_="" ns3:_="">
    <xsd:import namespace="89f6b0df-5689-439a-8cff-91119d3822c1"/>
    <xsd:import namespace="83a8fa72-03ac-4f31-9311-77813938c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6b0df-5689-439a-8cff-91119d3822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a8fa72-03ac-4f31-9311-77813938c9e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2E07A3D-2637-41E8-AA63-A5F202BEF1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6b0df-5689-439a-8cff-91119d3822c1"/>
    <ds:schemaRef ds:uri="83a8fa72-03ac-4f31-9311-77813938c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286F14-BAC5-4647-BB10-3EBA44B3C581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89f6b0df-5689-439a-8cff-91119d3822c1"/>
    <ds:schemaRef ds:uri="83a8fa72-03ac-4f31-9311-77813938c9e3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20</cp:revision>
  <cp:lastPrinted>2022-05-27T12:31:00Z</cp:lastPrinted>
  <dcterms:created xsi:type="dcterms:W3CDTF">2022-05-27T12:24:00Z</dcterms:created>
  <dcterms:modified xsi:type="dcterms:W3CDTF">2023-09-09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526A8B0A0D042864122F12F0B0927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